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E7F05" w14:textId="77777777" w:rsidR="00EF7A4B" w:rsidRDefault="00EF7A4B"/>
    <w:p w14:paraId="0C398BED" w14:textId="2FFF583E" w:rsidR="006060C0" w:rsidRDefault="0082764A">
      <w:r>
        <w:t xml:space="preserve">Một công ty cần một hệ thống xử lý đơn hàng </w:t>
      </w:r>
      <w:r w:rsidR="00EF7A4B">
        <w:t>như mô tả sau</w:t>
      </w:r>
    </w:p>
    <w:p w14:paraId="125590C2" w14:textId="6ECBB7F2" w:rsidR="0082764A" w:rsidRDefault="0082764A">
      <w:r>
        <w:t>Khi một khách hàng có yêu cầu đặt hàng, họ chọn các mặt hàng và số lượng hàng cần mua. Ngoài ra, họ còn cần cung cấp thông tin về địa chỉ nhận hàng, số tài khoản cùng ngân hàng để xác nhận năng lực thanh toán.</w:t>
      </w:r>
      <w:r w:rsidR="00EF7A4B">
        <w:t xml:space="preserve"> Sau đó gửi yêu cầu về công ty. </w:t>
      </w:r>
      <w:r>
        <w:t xml:space="preserve">Những thông tin này được </w:t>
      </w:r>
      <w:r w:rsidR="00EF7A4B">
        <w:t>mã hóa</w:t>
      </w:r>
      <w:r>
        <w:t xml:space="preserve"> trong một file json có cấu trúc như sau</w:t>
      </w:r>
    </w:p>
    <w:tbl>
      <w:tblPr>
        <w:tblStyle w:val="TableGrid"/>
        <w:tblW w:w="0" w:type="auto"/>
        <w:tblLook w:val="04A0" w:firstRow="1" w:lastRow="0" w:firstColumn="1" w:lastColumn="0" w:noHBand="0" w:noVBand="1"/>
      </w:tblPr>
      <w:tblGrid>
        <w:gridCol w:w="9576"/>
      </w:tblGrid>
      <w:tr w:rsidR="0082764A" w14:paraId="410BE1ED" w14:textId="77777777" w:rsidTr="0082764A">
        <w:tc>
          <w:tcPr>
            <w:tcW w:w="9576" w:type="dxa"/>
          </w:tcPr>
          <w:p w14:paraId="1B062A02" w14:textId="7DE19C66" w:rsidR="0082764A" w:rsidRDefault="00FE5E0A">
            <w:r>
              <w:t>OrderInfo[</w:t>
            </w:r>
          </w:p>
          <w:p w14:paraId="7109FC27" w14:textId="77777777" w:rsidR="00FE5E0A" w:rsidRDefault="00FE5E0A"/>
          <w:p w14:paraId="441DA9E7" w14:textId="568640A1" w:rsidR="00FE5E0A" w:rsidRDefault="00FE5E0A">
            <w:r>
              <w:t>]</w:t>
            </w:r>
          </w:p>
        </w:tc>
      </w:tr>
    </w:tbl>
    <w:p w14:paraId="02C04EFA" w14:textId="38FC3D43" w:rsidR="0082764A" w:rsidRDefault="0082764A">
      <w:r>
        <w:t>Hãy xây dựng một hệ thống dùng pipeline arch xử lý vấn đề này. Hệ thống</w:t>
      </w:r>
      <w:r w:rsidR="00EF7A4B">
        <w:t xml:space="preserve"> b</w:t>
      </w:r>
      <w:r>
        <w:t>ao gồm các tasks:</w:t>
      </w:r>
    </w:p>
    <w:p w14:paraId="6D21CE21" w14:textId="0E8377A7" w:rsidR="0082764A" w:rsidRDefault="0082764A" w:rsidP="0082764A">
      <w:pPr>
        <w:pStyle w:val="ListParagraph"/>
        <w:numPr>
          <w:ilvl w:val="0"/>
          <w:numId w:val="1"/>
        </w:numPr>
      </w:pPr>
      <w:r>
        <w:t>Kiểm tra hàng đủ cung ứng</w:t>
      </w:r>
    </w:p>
    <w:p w14:paraId="51D1D772" w14:textId="6C7FEF99" w:rsidR="0082764A" w:rsidRDefault="0082764A" w:rsidP="0082764A">
      <w:pPr>
        <w:pStyle w:val="ListParagraph"/>
        <w:numPr>
          <w:ilvl w:val="0"/>
          <w:numId w:val="1"/>
        </w:numPr>
      </w:pPr>
      <w:r>
        <w:t>Kiểm tra dịch vụ giao nhận và cước phí</w:t>
      </w:r>
    </w:p>
    <w:p w14:paraId="3F7725C6" w14:textId="5FC15956" w:rsidR="0082764A" w:rsidRDefault="0082764A" w:rsidP="0082764A">
      <w:pPr>
        <w:pStyle w:val="ListParagraph"/>
        <w:numPr>
          <w:ilvl w:val="0"/>
          <w:numId w:val="1"/>
        </w:numPr>
      </w:pPr>
      <w:r>
        <w:t>Kiểm tra năng lục thanh toán</w:t>
      </w:r>
    </w:p>
    <w:p w14:paraId="1DF7F364" w14:textId="561E1BAC" w:rsidR="0082764A" w:rsidRDefault="0082764A" w:rsidP="0082764A">
      <w:pPr>
        <w:pStyle w:val="ListParagraph"/>
        <w:numPr>
          <w:ilvl w:val="0"/>
          <w:numId w:val="1"/>
        </w:numPr>
      </w:pPr>
      <w:r>
        <w:t>Lập đơn đặt hàng</w:t>
      </w:r>
    </w:p>
    <w:p w14:paraId="5342E485" w14:textId="595E6743" w:rsidR="00EF7A4B" w:rsidRDefault="00EF7A4B" w:rsidP="0082764A">
      <w:pPr>
        <w:pStyle w:val="ListParagraph"/>
        <w:numPr>
          <w:ilvl w:val="0"/>
          <w:numId w:val="1"/>
        </w:numPr>
      </w:pPr>
      <w:r>
        <w:t>Gửi email thông báo.</w:t>
      </w:r>
    </w:p>
    <w:p w14:paraId="73D21F21" w14:textId="06898A6E" w:rsidR="0082764A" w:rsidRDefault="0082764A" w:rsidP="0082764A">
      <w:r>
        <w:t>Để có thể xử lý liên tục dữ liệu, hệ thống cần một message queue nhận các đơn hàng này</w:t>
      </w:r>
      <w:r w:rsidR="00901733">
        <w:t xml:space="preserve"> rồi phân phối cho các module xử lý.</w:t>
      </w:r>
    </w:p>
    <w:p w14:paraId="33F74C59" w14:textId="15F5AB32" w:rsidR="0082764A" w:rsidRDefault="0082764A" w:rsidP="0082764A">
      <w:r>
        <w:t>Ngoài ra, về mặt giả lập, hãy viết một service gửi đơn hàng liên tục</w:t>
      </w:r>
      <w:r w:rsidR="00901733">
        <w:t xml:space="preserve"> (thời gian random)</w:t>
      </w:r>
      <w:r>
        <w:t xml:space="preserve"> về một</w:t>
      </w:r>
      <w:r w:rsidR="00901733">
        <w:t xml:space="preserve"> queue với cấu trúc sinh kết quả như mẫu tài liệu json. </w:t>
      </w:r>
      <w:r w:rsidR="00FE5E0A">
        <w:t>Các filter sẽ nhận tài liệu rồi xử lý theo các tác vụ tương ứng.</w:t>
      </w:r>
    </w:p>
    <w:p w14:paraId="22A43819" w14:textId="3DF43415" w:rsidR="00FE5E0A" w:rsidRDefault="00FE5E0A" w:rsidP="0082764A">
      <w:r>
        <w:t>Các vấn đề/ giả thuyết gợi ý khác:</w:t>
      </w:r>
    </w:p>
    <w:p w14:paraId="378F3669" w14:textId="2277F71D" w:rsidR="00FE5E0A" w:rsidRDefault="00FE5E0A" w:rsidP="00FE5E0A">
      <w:pPr>
        <w:pStyle w:val="ListParagraph"/>
        <w:numPr>
          <w:ilvl w:val="0"/>
          <w:numId w:val="1"/>
        </w:numPr>
      </w:pPr>
      <w:r>
        <w:t>Tập các mặt hàng là xác định (50 mặt hàng)</w:t>
      </w:r>
    </w:p>
    <w:p w14:paraId="677AB73F" w14:textId="48EC7059" w:rsidR="00FE5E0A" w:rsidRDefault="00FE5E0A" w:rsidP="00FE5E0A">
      <w:pPr>
        <w:pStyle w:val="ListParagraph"/>
        <w:numPr>
          <w:ilvl w:val="0"/>
          <w:numId w:val="1"/>
        </w:numPr>
      </w:pPr>
      <w:r>
        <w:t>Tập khu vực giao nhận là xác định (100). Viết dịch vụ xử lý giao nhận  mô phỏng trả về giá tiền và thời gian nhận hàng.</w:t>
      </w:r>
    </w:p>
    <w:p w14:paraId="02C81197" w14:textId="6273D751" w:rsidR="0082764A" w:rsidRDefault="00FE5E0A" w:rsidP="00FE5E0A">
      <w:pPr>
        <w:pStyle w:val="ListParagraph"/>
        <w:numPr>
          <w:ilvl w:val="0"/>
          <w:numId w:val="1"/>
        </w:numPr>
      </w:pPr>
      <w:r>
        <w:t>Viết dịch vụ mô phỏng một ngân hàng đơn giản với dịch vụ cho phép kiểm tra năng lực thanh toán và thanh toán.</w:t>
      </w:r>
    </w:p>
    <w:p w14:paraId="0CE32D82" w14:textId="701DE54E" w:rsidR="00FE5E0A" w:rsidRDefault="00FE5E0A" w:rsidP="00FE5E0A">
      <w:pPr>
        <w:pStyle w:val="ListParagraph"/>
        <w:numPr>
          <w:ilvl w:val="0"/>
          <w:numId w:val="1"/>
        </w:numPr>
      </w:pPr>
      <w:r>
        <w:t>Viết trang web đơn giản cho khách hàng chọn hàng.</w:t>
      </w:r>
    </w:p>
    <w:p w14:paraId="1A04BB91" w14:textId="77777777" w:rsidR="0082764A" w:rsidRDefault="0082764A"/>
    <w:sectPr w:rsidR="008276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EF4779"/>
    <w:multiLevelType w:val="hybridMultilevel"/>
    <w:tmpl w:val="9C620908"/>
    <w:lvl w:ilvl="0" w:tplc="EC0C2AD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320860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TU1M7E0Nrc0Nzc0tbRU0lEKTi0uzszPAykwrAUAvvf7cSwAAAA="/>
  </w:docVars>
  <w:rsids>
    <w:rsidRoot w:val="00B96E3E"/>
    <w:rsid w:val="00092020"/>
    <w:rsid w:val="000A7CC8"/>
    <w:rsid w:val="002A7968"/>
    <w:rsid w:val="00375CE3"/>
    <w:rsid w:val="00433236"/>
    <w:rsid w:val="004402C2"/>
    <w:rsid w:val="004D6957"/>
    <w:rsid w:val="005A3980"/>
    <w:rsid w:val="005F5CE2"/>
    <w:rsid w:val="006060C0"/>
    <w:rsid w:val="006B6F5C"/>
    <w:rsid w:val="007B6110"/>
    <w:rsid w:val="007C72DB"/>
    <w:rsid w:val="0082320B"/>
    <w:rsid w:val="0082764A"/>
    <w:rsid w:val="00836910"/>
    <w:rsid w:val="008633BE"/>
    <w:rsid w:val="00901733"/>
    <w:rsid w:val="00A021BC"/>
    <w:rsid w:val="00AD20B8"/>
    <w:rsid w:val="00AF74EC"/>
    <w:rsid w:val="00B8445A"/>
    <w:rsid w:val="00B96E3E"/>
    <w:rsid w:val="00C27318"/>
    <w:rsid w:val="00C61770"/>
    <w:rsid w:val="00C6770E"/>
    <w:rsid w:val="00E0196B"/>
    <w:rsid w:val="00EF7A4B"/>
    <w:rsid w:val="00FE5E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34E07"/>
  <w15:chartTrackingRefBased/>
  <w15:docId w15:val="{8D849B1A-D559-4E95-A2C5-22FE1A18A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CC8"/>
    <w:pPr>
      <w:spacing w:after="0" w:line="240" w:lineRule="atLeast"/>
      <w:jc w:val="both"/>
    </w:pPr>
  </w:style>
  <w:style w:type="paragraph" w:styleId="Heading1">
    <w:name w:val="heading 1"/>
    <w:basedOn w:val="Normal"/>
    <w:next w:val="Normal"/>
    <w:link w:val="Heading1Char"/>
    <w:uiPriority w:val="9"/>
    <w:qFormat/>
    <w:rsid w:val="00A021BC"/>
    <w:pPr>
      <w:keepNext/>
      <w:keepLines/>
      <w:spacing w:before="24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semiHidden/>
    <w:unhideWhenUsed/>
    <w:qFormat/>
    <w:rsid w:val="00A021BC"/>
    <w:pPr>
      <w:keepNext/>
      <w:keepLines/>
      <w:spacing w:before="4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semiHidden/>
    <w:unhideWhenUsed/>
    <w:qFormat/>
    <w:rsid w:val="00A021BC"/>
    <w:pPr>
      <w:keepNext/>
      <w:keepLines/>
      <w:spacing w:before="40"/>
      <w:outlineLvl w:val="2"/>
    </w:pPr>
    <w:rPr>
      <w:rFonts w:asciiTheme="majorHAnsi" w:eastAsiaTheme="majorEastAsia" w:hAnsiTheme="majorHAnsi" w:cstheme="majorBidi"/>
      <w:color w:val="0D0D0D" w:themeColor="text1" w:themeTint="F2"/>
    </w:rPr>
  </w:style>
  <w:style w:type="paragraph" w:styleId="Heading4">
    <w:name w:val="heading 4"/>
    <w:basedOn w:val="Normal"/>
    <w:next w:val="Normal"/>
    <w:link w:val="Heading4Char"/>
    <w:uiPriority w:val="9"/>
    <w:semiHidden/>
    <w:unhideWhenUsed/>
    <w:qFormat/>
    <w:rsid w:val="00A021BC"/>
    <w:pPr>
      <w:keepNext/>
      <w:keepLines/>
      <w:spacing w:before="4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A021BC"/>
    <w:pPr>
      <w:keepNext/>
      <w:keepLines/>
      <w:spacing w:before="4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A021BC"/>
    <w:pPr>
      <w:keepNext/>
      <w:keepLines/>
      <w:spacing w:before="4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A021BC"/>
    <w:pPr>
      <w:keepNext/>
      <w:keepLines/>
      <w:spacing w:before="4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A021BC"/>
    <w:pPr>
      <w:keepNext/>
      <w:keepLines/>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A021BC"/>
    <w:pPr>
      <w:keepNext/>
      <w:keepLines/>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21B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semiHidden/>
    <w:rsid w:val="00A021B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semiHidden/>
    <w:rsid w:val="00A021B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A021BC"/>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A021BC"/>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A021BC"/>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A021BC"/>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A021BC"/>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A021BC"/>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semiHidden/>
    <w:unhideWhenUsed/>
    <w:qFormat/>
    <w:rsid w:val="00A021BC"/>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A021BC"/>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A021BC"/>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021BC"/>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A021BC"/>
    <w:rPr>
      <w:color w:val="5A5A5A" w:themeColor="text1" w:themeTint="A5"/>
      <w:spacing w:val="15"/>
    </w:rPr>
  </w:style>
  <w:style w:type="character" w:styleId="Strong">
    <w:name w:val="Strong"/>
    <w:basedOn w:val="DefaultParagraphFont"/>
    <w:uiPriority w:val="22"/>
    <w:qFormat/>
    <w:rsid w:val="00A021BC"/>
    <w:rPr>
      <w:b/>
      <w:bCs/>
      <w:color w:val="auto"/>
    </w:rPr>
  </w:style>
  <w:style w:type="character" w:styleId="Emphasis">
    <w:name w:val="Emphasis"/>
    <w:basedOn w:val="DefaultParagraphFont"/>
    <w:uiPriority w:val="20"/>
    <w:qFormat/>
    <w:rsid w:val="00A021BC"/>
    <w:rPr>
      <w:i/>
      <w:iCs/>
      <w:color w:val="auto"/>
    </w:rPr>
  </w:style>
  <w:style w:type="paragraph" w:styleId="NoSpacing">
    <w:name w:val="No Spacing"/>
    <w:uiPriority w:val="1"/>
    <w:qFormat/>
    <w:rsid w:val="00A021BC"/>
    <w:pPr>
      <w:spacing w:after="0" w:line="240" w:lineRule="auto"/>
    </w:pPr>
  </w:style>
  <w:style w:type="paragraph" w:styleId="ListParagraph">
    <w:name w:val="List Paragraph"/>
    <w:basedOn w:val="Normal"/>
    <w:uiPriority w:val="34"/>
    <w:qFormat/>
    <w:rsid w:val="00A021BC"/>
    <w:pPr>
      <w:ind w:left="720"/>
      <w:contextualSpacing/>
    </w:pPr>
  </w:style>
  <w:style w:type="paragraph" w:styleId="Quote">
    <w:name w:val="Quote"/>
    <w:basedOn w:val="Normal"/>
    <w:next w:val="Normal"/>
    <w:link w:val="QuoteChar"/>
    <w:uiPriority w:val="29"/>
    <w:qFormat/>
    <w:rsid w:val="00A021B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021BC"/>
    <w:rPr>
      <w:i/>
      <w:iCs/>
      <w:color w:val="404040" w:themeColor="text1" w:themeTint="BF"/>
    </w:rPr>
  </w:style>
  <w:style w:type="paragraph" w:styleId="IntenseQuote">
    <w:name w:val="Intense Quote"/>
    <w:basedOn w:val="Normal"/>
    <w:next w:val="Normal"/>
    <w:link w:val="IntenseQuoteChar"/>
    <w:uiPriority w:val="30"/>
    <w:qFormat/>
    <w:rsid w:val="00A021B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021BC"/>
    <w:rPr>
      <w:i/>
      <w:iCs/>
      <w:color w:val="404040" w:themeColor="text1" w:themeTint="BF"/>
    </w:rPr>
  </w:style>
  <w:style w:type="character" w:styleId="SubtleEmphasis">
    <w:name w:val="Subtle Emphasis"/>
    <w:basedOn w:val="DefaultParagraphFont"/>
    <w:uiPriority w:val="19"/>
    <w:qFormat/>
    <w:rsid w:val="00A021BC"/>
    <w:rPr>
      <w:i/>
      <w:iCs/>
      <w:color w:val="404040" w:themeColor="text1" w:themeTint="BF"/>
    </w:rPr>
  </w:style>
  <w:style w:type="character" w:styleId="IntenseEmphasis">
    <w:name w:val="Intense Emphasis"/>
    <w:basedOn w:val="DefaultParagraphFont"/>
    <w:uiPriority w:val="21"/>
    <w:qFormat/>
    <w:rsid w:val="00A021BC"/>
    <w:rPr>
      <w:b/>
      <w:bCs/>
      <w:i/>
      <w:iCs/>
      <w:color w:val="auto"/>
    </w:rPr>
  </w:style>
  <w:style w:type="character" w:styleId="SubtleReference">
    <w:name w:val="Subtle Reference"/>
    <w:basedOn w:val="DefaultParagraphFont"/>
    <w:uiPriority w:val="31"/>
    <w:qFormat/>
    <w:rsid w:val="00A021BC"/>
    <w:rPr>
      <w:smallCaps/>
      <w:color w:val="404040" w:themeColor="text1" w:themeTint="BF"/>
    </w:rPr>
  </w:style>
  <w:style w:type="character" w:styleId="IntenseReference">
    <w:name w:val="Intense Reference"/>
    <w:basedOn w:val="DefaultParagraphFont"/>
    <w:uiPriority w:val="32"/>
    <w:qFormat/>
    <w:rsid w:val="00A021BC"/>
    <w:rPr>
      <w:b/>
      <w:bCs/>
      <w:smallCaps/>
      <w:color w:val="404040" w:themeColor="text1" w:themeTint="BF"/>
      <w:spacing w:val="5"/>
    </w:rPr>
  </w:style>
  <w:style w:type="character" w:styleId="BookTitle">
    <w:name w:val="Book Title"/>
    <w:basedOn w:val="DefaultParagraphFont"/>
    <w:uiPriority w:val="33"/>
    <w:qFormat/>
    <w:rsid w:val="00A021BC"/>
    <w:rPr>
      <w:b/>
      <w:bCs/>
      <w:i/>
      <w:iCs/>
      <w:spacing w:val="5"/>
    </w:rPr>
  </w:style>
  <w:style w:type="paragraph" w:styleId="TOCHeading">
    <w:name w:val="TOC Heading"/>
    <w:basedOn w:val="Heading1"/>
    <w:next w:val="Normal"/>
    <w:uiPriority w:val="39"/>
    <w:semiHidden/>
    <w:unhideWhenUsed/>
    <w:qFormat/>
    <w:rsid w:val="00A021BC"/>
    <w:pPr>
      <w:outlineLvl w:val="9"/>
    </w:pPr>
  </w:style>
  <w:style w:type="table" w:styleId="TableGrid">
    <w:name w:val="Table Grid"/>
    <w:basedOn w:val="TableNormal"/>
    <w:uiPriority w:val="39"/>
    <w:rsid w:val="008276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95</Words>
  <Characters>111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 Van</dc:creator>
  <cp:keywords/>
  <dc:description/>
  <cp:lastModifiedBy>Vo Van</cp:lastModifiedBy>
  <cp:revision>5</cp:revision>
  <dcterms:created xsi:type="dcterms:W3CDTF">2024-03-22T07:08:00Z</dcterms:created>
  <dcterms:modified xsi:type="dcterms:W3CDTF">2024-03-22T07:27:00Z</dcterms:modified>
</cp:coreProperties>
</file>